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4A729" w14:textId="27219EFF" w:rsidR="005A06CA" w:rsidRDefault="0083496E" w:rsidP="00D70DDA">
      <w:pPr>
        <w:pStyle w:val="Title"/>
        <w:jc w:val="center"/>
      </w:pPr>
      <w:r>
        <w:t xml:space="preserve">TIBA </w:t>
      </w:r>
      <w:proofErr w:type="spellStart"/>
      <w:r>
        <w:t>Fullstack</w:t>
      </w:r>
      <w:proofErr w:type="spellEnd"/>
      <w:r w:rsidR="00D70DDA">
        <w:t xml:space="preserve"> Test</w:t>
      </w:r>
    </w:p>
    <w:p w14:paraId="0CCDB0EE" w14:textId="77777777" w:rsidR="00D70DDA" w:rsidRPr="008A2F1A" w:rsidRDefault="00D70DDA" w:rsidP="00D70DDA">
      <w:pPr>
        <w:bidi w:val="0"/>
        <w:rPr>
          <w:sz w:val="24"/>
          <w:szCs w:val="24"/>
        </w:rPr>
      </w:pPr>
    </w:p>
    <w:p w14:paraId="4A09568E" w14:textId="77777777" w:rsidR="00D70DDA" w:rsidRPr="008A2F1A" w:rsidRDefault="005B2D22" w:rsidP="00D70DDA">
      <w:pPr>
        <w:bidi w:val="0"/>
        <w:rPr>
          <w:sz w:val="24"/>
          <w:szCs w:val="24"/>
        </w:rPr>
      </w:pPr>
      <w:r w:rsidRPr="008A2F1A">
        <w:rPr>
          <w:b/>
          <w:bCs/>
          <w:sz w:val="24"/>
          <w:szCs w:val="24"/>
        </w:rPr>
        <w:t>Main Goal</w:t>
      </w:r>
      <w:r w:rsidRPr="008A2F1A">
        <w:rPr>
          <w:sz w:val="24"/>
          <w:szCs w:val="24"/>
        </w:rPr>
        <w:t xml:space="preserve">: </w:t>
      </w:r>
      <w:r w:rsidR="00D70DDA" w:rsidRPr="008A2F1A">
        <w:rPr>
          <w:sz w:val="24"/>
          <w:szCs w:val="24"/>
        </w:rPr>
        <w:t xml:space="preserve">Create </w:t>
      </w:r>
      <w:r w:rsidR="00E625FA" w:rsidRPr="008A2F1A">
        <w:rPr>
          <w:sz w:val="24"/>
          <w:szCs w:val="24"/>
        </w:rPr>
        <w:t xml:space="preserve">a </w:t>
      </w:r>
      <w:r w:rsidR="00D70DDA" w:rsidRPr="008A2F1A">
        <w:rPr>
          <w:sz w:val="24"/>
          <w:szCs w:val="24"/>
        </w:rPr>
        <w:t>simple app to manage products.</w:t>
      </w:r>
    </w:p>
    <w:p w14:paraId="634A52FC" w14:textId="77777777" w:rsidR="00D70DDA" w:rsidRPr="008A2F1A" w:rsidRDefault="005B2D22" w:rsidP="00D70DDA">
      <w:pPr>
        <w:bidi w:val="0"/>
        <w:rPr>
          <w:sz w:val="24"/>
          <w:szCs w:val="24"/>
        </w:rPr>
      </w:pPr>
      <w:r w:rsidRPr="008A2F1A">
        <w:rPr>
          <w:b/>
          <w:bCs/>
          <w:sz w:val="24"/>
          <w:szCs w:val="24"/>
        </w:rPr>
        <w:t>Step 1</w:t>
      </w:r>
      <w:r w:rsidRPr="008A2F1A">
        <w:rPr>
          <w:sz w:val="24"/>
          <w:szCs w:val="24"/>
        </w:rPr>
        <w:t xml:space="preserve">: </w:t>
      </w:r>
      <w:r w:rsidR="00912C42" w:rsidRPr="008A2F1A">
        <w:rPr>
          <w:sz w:val="24"/>
          <w:szCs w:val="24"/>
        </w:rPr>
        <w:t>Home page</w:t>
      </w:r>
      <w:r w:rsidR="00D70DDA" w:rsidRPr="008A2F1A">
        <w:rPr>
          <w:sz w:val="24"/>
          <w:szCs w:val="24"/>
        </w:rPr>
        <w:t xml:space="preserve"> should present </w:t>
      </w:r>
      <w:r w:rsidR="00E625FA" w:rsidRPr="008A2F1A">
        <w:rPr>
          <w:sz w:val="24"/>
          <w:szCs w:val="24"/>
        </w:rPr>
        <w:t xml:space="preserve">a </w:t>
      </w:r>
      <w:r w:rsidR="00D70DDA" w:rsidRPr="008A2F1A">
        <w:rPr>
          <w:sz w:val="24"/>
          <w:szCs w:val="24"/>
        </w:rPr>
        <w:t>list of products with the following properties:</w:t>
      </w:r>
    </w:p>
    <w:p w14:paraId="355E7FBD" w14:textId="77777777" w:rsidR="00D70DDA" w:rsidRPr="008A2F1A" w:rsidRDefault="00D70DDA" w:rsidP="00D70DDA">
      <w:pPr>
        <w:pStyle w:val="ListParagraph"/>
        <w:numPr>
          <w:ilvl w:val="0"/>
          <w:numId w:val="2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>Name</w:t>
      </w:r>
    </w:p>
    <w:p w14:paraId="0557489C" w14:textId="77777777" w:rsidR="00D70DDA" w:rsidRPr="008A2F1A" w:rsidRDefault="00D70DDA" w:rsidP="00D70DDA">
      <w:pPr>
        <w:pStyle w:val="ListParagraph"/>
        <w:numPr>
          <w:ilvl w:val="0"/>
          <w:numId w:val="2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 xml:space="preserve">Category </w:t>
      </w:r>
    </w:p>
    <w:p w14:paraId="00893F13" w14:textId="77777777" w:rsidR="00D70DDA" w:rsidRPr="008A2F1A" w:rsidRDefault="00D70DDA" w:rsidP="00D70DDA">
      <w:pPr>
        <w:pStyle w:val="ListParagraph"/>
        <w:numPr>
          <w:ilvl w:val="0"/>
          <w:numId w:val="2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>Price</w:t>
      </w:r>
    </w:p>
    <w:p w14:paraId="2C456A6F" w14:textId="77777777" w:rsidR="001B758D" w:rsidRPr="008A2F1A" w:rsidRDefault="001B758D" w:rsidP="001B758D">
      <w:pPr>
        <w:pStyle w:val="ListParagraph"/>
        <w:numPr>
          <w:ilvl w:val="0"/>
          <w:numId w:val="2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 xml:space="preserve">Created </w:t>
      </w:r>
      <w:r w:rsidR="005B2D22" w:rsidRPr="008A2F1A">
        <w:rPr>
          <w:sz w:val="24"/>
          <w:szCs w:val="24"/>
        </w:rPr>
        <w:t>Date</w:t>
      </w:r>
    </w:p>
    <w:p w14:paraId="7E10F671" w14:textId="77777777" w:rsidR="00D70DDA" w:rsidRPr="008A2F1A" w:rsidRDefault="005B2D22" w:rsidP="00D70DDA">
      <w:pPr>
        <w:bidi w:val="0"/>
        <w:rPr>
          <w:sz w:val="24"/>
          <w:szCs w:val="24"/>
        </w:rPr>
      </w:pPr>
      <w:r w:rsidRPr="008A2F1A">
        <w:rPr>
          <w:b/>
          <w:bCs/>
          <w:sz w:val="24"/>
          <w:szCs w:val="24"/>
        </w:rPr>
        <w:t>Step 2</w:t>
      </w:r>
      <w:r w:rsidRPr="008A2F1A">
        <w:rPr>
          <w:sz w:val="24"/>
          <w:szCs w:val="24"/>
        </w:rPr>
        <w:t xml:space="preserve">: </w:t>
      </w:r>
      <w:r w:rsidR="001B758D" w:rsidRPr="008A2F1A">
        <w:rPr>
          <w:sz w:val="24"/>
          <w:szCs w:val="24"/>
        </w:rPr>
        <w:t xml:space="preserve">Create </w:t>
      </w:r>
      <w:r w:rsidRPr="008A2F1A">
        <w:rPr>
          <w:sz w:val="24"/>
          <w:szCs w:val="24"/>
        </w:rPr>
        <w:t xml:space="preserve">an </w:t>
      </w:r>
      <w:r w:rsidR="001B758D" w:rsidRPr="008A2F1A">
        <w:rPr>
          <w:sz w:val="24"/>
          <w:szCs w:val="24"/>
        </w:rPr>
        <w:t>add button which will open</w:t>
      </w:r>
      <w:r w:rsidRPr="008A2F1A">
        <w:rPr>
          <w:sz w:val="24"/>
          <w:szCs w:val="24"/>
        </w:rPr>
        <w:t xml:space="preserve"> a</w:t>
      </w:r>
      <w:r w:rsidR="001B758D" w:rsidRPr="008A2F1A">
        <w:rPr>
          <w:sz w:val="24"/>
          <w:szCs w:val="24"/>
        </w:rPr>
        <w:t xml:space="preserve"> modal for </w:t>
      </w:r>
      <w:r w:rsidR="00E625FA" w:rsidRPr="008A2F1A">
        <w:rPr>
          <w:sz w:val="24"/>
          <w:szCs w:val="24"/>
        </w:rPr>
        <w:t xml:space="preserve">a </w:t>
      </w:r>
      <w:r w:rsidR="001B758D" w:rsidRPr="008A2F1A">
        <w:rPr>
          <w:sz w:val="24"/>
          <w:szCs w:val="24"/>
        </w:rPr>
        <w:t>new product.</w:t>
      </w:r>
    </w:p>
    <w:p w14:paraId="6BCB5BC0" w14:textId="77777777" w:rsidR="001B758D" w:rsidRPr="008A2F1A" w:rsidRDefault="001B758D" w:rsidP="001B758D">
      <w:pPr>
        <w:pStyle w:val="ListParagraph"/>
        <w:numPr>
          <w:ilvl w:val="0"/>
          <w:numId w:val="3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>Name is required and must be less than 50 characters.</w:t>
      </w:r>
    </w:p>
    <w:p w14:paraId="738BBF5F" w14:textId="77777777" w:rsidR="001B758D" w:rsidRPr="008A2F1A" w:rsidRDefault="001B758D" w:rsidP="001B758D">
      <w:pPr>
        <w:pStyle w:val="ListParagraph"/>
        <w:numPr>
          <w:ilvl w:val="0"/>
          <w:numId w:val="3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 xml:space="preserve">Category is required and should be selected from list of categories (e.g. </w:t>
      </w:r>
      <w:r w:rsidR="00414470" w:rsidRPr="008A2F1A">
        <w:rPr>
          <w:sz w:val="24"/>
          <w:szCs w:val="24"/>
        </w:rPr>
        <w:t>S</w:t>
      </w:r>
      <w:r w:rsidRPr="008A2F1A">
        <w:rPr>
          <w:sz w:val="24"/>
          <w:szCs w:val="24"/>
        </w:rPr>
        <w:t xml:space="preserve">ports, </w:t>
      </w:r>
      <w:r w:rsidR="00414470" w:rsidRPr="008A2F1A">
        <w:rPr>
          <w:sz w:val="24"/>
          <w:szCs w:val="24"/>
        </w:rPr>
        <w:t>T</w:t>
      </w:r>
      <w:r w:rsidRPr="008A2F1A">
        <w:rPr>
          <w:sz w:val="24"/>
          <w:szCs w:val="24"/>
        </w:rPr>
        <w:t>oys)</w:t>
      </w:r>
    </w:p>
    <w:p w14:paraId="53398BA2" w14:textId="77777777" w:rsidR="001B758D" w:rsidRPr="008A2F1A" w:rsidRDefault="001B758D" w:rsidP="001B758D">
      <w:pPr>
        <w:pStyle w:val="ListParagraph"/>
        <w:numPr>
          <w:ilvl w:val="0"/>
          <w:numId w:val="3"/>
        </w:numPr>
        <w:bidi w:val="0"/>
        <w:rPr>
          <w:sz w:val="24"/>
          <w:szCs w:val="24"/>
        </w:rPr>
      </w:pPr>
      <w:r w:rsidRPr="008A2F1A">
        <w:rPr>
          <w:sz w:val="24"/>
          <w:szCs w:val="24"/>
        </w:rPr>
        <w:t>Price is required and must be greater than zero.</w:t>
      </w:r>
    </w:p>
    <w:p w14:paraId="61AEA3E3" w14:textId="77777777" w:rsidR="001B758D" w:rsidRPr="008A2F1A" w:rsidRDefault="005B2D22" w:rsidP="001B758D">
      <w:pPr>
        <w:bidi w:val="0"/>
        <w:rPr>
          <w:sz w:val="24"/>
          <w:szCs w:val="24"/>
        </w:rPr>
      </w:pPr>
      <w:r w:rsidRPr="008A2F1A">
        <w:rPr>
          <w:b/>
          <w:bCs/>
          <w:sz w:val="24"/>
          <w:szCs w:val="24"/>
        </w:rPr>
        <w:t>Step 3</w:t>
      </w:r>
      <w:r w:rsidRPr="008A2F1A">
        <w:rPr>
          <w:sz w:val="24"/>
          <w:szCs w:val="24"/>
        </w:rPr>
        <w:t xml:space="preserve">: </w:t>
      </w:r>
      <w:r w:rsidR="001B758D" w:rsidRPr="008A2F1A">
        <w:rPr>
          <w:sz w:val="24"/>
          <w:szCs w:val="24"/>
        </w:rPr>
        <w:t xml:space="preserve">Double click on </w:t>
      </w:r>
      <w:r w:rsidR="00E625FA" w:rsidRPr="008A2F1A">
        <w:rPr>
          <w:sz w:val="24"/>
          <w:szCs w:val="24"/>
        </w:rPr>
        <w:t xml:space="preserve">a </w:t>
      </w:r>
      <w:r w:rsidR="001B758D" w:rsidRPr="008A2F1A">
        <w:rPr>
          <w:sz w:val="24"/>
          <w:szCs w:val="24"/>
        </w:rPr>
        <w:t>product</w:t>
      </w:r>
      <w:r w:rsidRPr="008A2F1A">
        <w:rPr>
          <w:sz w:val="24"/>
          <w:szCs w:val="24"/>
        </w:rPr>
        <w:t xml:space="preserve"> row</w:t>
      </w:r>
      <w:r w:rsidR="001B758D" w:rsidRPr="008A2F1A">
        <w:rPr>
          <w:sz w:val="24"/>
          <w:szCs w:val="24"/>
        </w:rPr>
        <w:t xml:space="preserve"> should open</w:t>
      </w:r>
      <w:r w:rsidRPr="008A2F1A">
        <w:rPr>
          <w:sz w:val="24"/>
          <w:szCs w:val="24"/>
        </w:rPr>
        <w:t xml:space="preserve"> a</w:t>
      </w:r>
      <w:r w:rsidR="001B758D" w:rsidRPr="008A2F1A">
        <w:rPr>
          <w:sz w:val="24"/>
          <w:szCs w:val="24"/>
        </w:rPr>
        <w:t xml:space="preserve"> modal for editing.</w:t>
      </w:r>
    </w:p>
    <w:p w14:paraId="03D213BC" w14:textId="77777777" w:rsidR="00912C42" w:rsidRPr="008A2F1A" w:rsidRDefault="00912C42" w:rsidP="00912C42">
      <w:pPr>
        <w:bidi w:val="0"/>
        <w:rPr>
          <w:sz w:val="24"/>
          <w:szCs w:val="24"/>
        </w:rPr>
      </w:pPr>
      <w:r w:rsidRPr="008A2F1A">
        <w:rPr>
          <w:sz w:val="24"/>
          <w:szCs w:val="24"/>
        </w:rPr>
        <w:t>Add</w:t>
      </w:r>
      <w:r w:rsidR="005B2D22" w:rsidRPr="008A2F1A">
        <w:rPr>
          <w:sz w:val="24"/>
          <w:szCs w:val="24"/>
        </w:rPr>
        <w:t xml:space="preserve"> a</w:t>
      </w:r>
      <w:r w:rsidRPr="008A2F1A">
        <w:rPr>
          <w:sz w:val="24"/>
          <w:szCs w:val="24"/>
        </w:rPr>
        <w:t xml:space="preserve"> delete button to each product.</w:t>
      </w:r>
    </w:p>
    <w:p w14:paraId="2D4BC5BA" w14:textId="77777777" w:rsidR="001B758D" w:rsidRPr="008A2F1A" w:rsidRDefault="001B758D" w:rsidP="001B758D">
      <w:pPr>
        <w:bidi w:val="0"/>
        <w:rPr>
          <w:sz w:val="24"/>
          <w:szCs w:val="24"/>
        </w:rPr>
      </w:pPr>
      <w:r w:rsidRPr="008A2F1A">
        <w:rPr>
          <w:sz w:val="24"/>
          <w:szCs w:val="24"/>
        </w:rPr>
        <w:t xml:space="preserve">Add </w:t>
      </w:r>
      <w:r w:rsidR="00E625FA" w:rsidRPr="008A2F1A">
        <w:rPr>
          <w:sz w:val="24"/>
          <w:szCs w:val="24"/>
        </w:rPr>
        <w:t xml:space="preserve">an </w:t>
      </w:r>
      <w:r w:rsidRPr="008A2F1A">
        <w:rPr>
          <w:sz w:val="24"/>
          <w:szCs w:val="24"/>
        </w:rPr>
        <w:t>input to search products by name.</w:t>
      </w:r>
    </w:p>
    <w:p w14:paraId="4EED2D69" w14:textId="77777777" w:rsidR="001B758D" w:rsidRPr="008A2F1A" w:rsidRDefault="001B758D" w:rsidP="001B758D">
      <w:pPr>
        <w:bidi w:val="0"/>
        <w:rPr>
          <w:sz w:val="24"/>
          <w:szCs w:val="24"/>
        </w:rPr>
      </w:pPr>
      <w:r w:rsidRPr="008A2F1A">
        <w:rPr>
          <w:sz w:val="24"/>
          <w:szCs w:val="24"/>
        </w:rPr>
        <w:t>Add</w:t>
      </w:r>
      <w:r w:rsidR="005B2D22" w:rsidRPr="008A2F1A">
        <w:rPr>
          <w:sz w:val="24"/>
          <w:szCs w:val="24"/>
        </w:rPr>
        <w:t xml:space="preserve"> a</w:t>
      </w:r>
      <w:r w:rsidRPr="008A2F1A">
        <w:rPr>
          <w:sz w:val="24"/>
          <w:szCs w:val="24"/>
        </w:rPr>
        <w:t xml:space="preserve"> sort option</w:t>
      </w:r>
      <w:r w:rsidR="00912C42" w:rsidRPr="008A2F1A">
        <w:rPr>
          <w:sz w:val="24"/>
          <w:szCs w:val="24"/>
        </w:rPr>
        <w:t xml:space="preserve"> – user can sort by price or</w:t>
      </w:r>
      <w:r w:rsidR="005B2D22" w:rsidRPr="008A2F1A">
        <w:rPr>
          <w:sz w:val="24"/>
          <w:szCs w:val="24"/>
        </w:rPr>
        <w:t xml:space="preserve"> by</w:t>
      </w:r>
      <w:r w:rsidR="00912C42" w:rsidRPr="008A2F1A">
        <w:rPr>
          <w:sz w:val="24"/>
          <w:szCs w:val="24"/>
        </w:rPr>
        <w:t xml:space="preserve"> created </w:t>
      </w:r>
      <w:r w:rsidR="005B2D22" w:rsidRPr="008A2F1A">
        <w:rPr>
          <w:sz w:val="24"/>
          <w:szCs w:val="24"/>
        </w:rPr>
        <w:t>date</w:t>
      </w:r>
      <w:r w:rsidR="00912C42" w:rsidRPr="008A2F1A">
        <w:rPr>
          <w:sz w:val="24"/>
          <w:szCs w:val="24"/>
        </w:rPr>
        <w:t>.</w:t>
      </w:r>
    </w:p>
    <w:p w14:paraId="7BF401DD" w14:textId="77777777" w:rsidR="00912C42" w:rsidRPr="008A2F1A" w:rsidRDefault="00912C42" w:rsidP="008A2F1A">
      <w:pPr>
        <w:bidi w:val="0"/>
        <w:rPr>
          <w:sz w:val="24"/>
          <w:szCs w:val="24"/>
        </w:rPr>
      </w:pPr>
      <w:r w:rsidRPr="008A2F1A">
        <w:rPr>
          <w:sz w:val="24"/>
          <w:szCs w:val="24"/>
        </w:rPr>
        <w:t>All products should be stored in local storage.</w:t>
      </w:r>
    </w:p>
    <w:p w14:paraId="5AF86AA1" w14:textId="77777777" w:rsidR="00912C42" w:rsidRPr="008A2F1A" w:rsidRDefault="00912C42" w:rsidP="00912C42">
      <w:pPr>
        <w:bidi w:val="0"/>
        <w:rPr>
          <w:sz w:val="24"/>
          <w:szCs w:val="24"/>
        </w:rPr>
      </w:pPr>
      <w:r w:rsidRPr="008A2F1A">
        <w:rPr>
          <w:b/>
          <w:bCs/>
          <w:sz w:val="24"/>
          <w:szCs w:val="24"/>
        </w:rPr>
        <w:t>Bonus</w:t>
      </w:r>
      <w:r w:rsidRPr="008A2F1A">
        <w:rPr>
          <w:sz w:val="24"/>
          <w:szCs w:val="24"/>
        </w:rPr>
        <w:t>:</w:t>
      </w:r>
    </w:p>
    <w:p w14:paraId="7D817EB7" w14:textId="374CC814" w:rsidR="0083496E" w:rsidRDefault="0083496E" w:rsidP="0083496E">
      <w:pPr>
        <w:pStyle w:val="ListParagraph"/>
        <w:numPr>
          <w:ilvl w:val="0"/>
          <w:numId w:val="4"/>
        </w:numPr>
        <w:bidi w:val="0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Get the categories list from a NodeJS server.</w:t>
      </w:r>
    </w:p>
    <w:p w14:paraId="5802A333" w14:textId="77777777" w:rsidR="008A2F1A" w:rsidRDefault="008A2F1A" w:rsidP="008A2F1A">
      <w:pPr>
        <w:pStyle w:val="ListParagraph"/>
        <w:bidi w:val="0"/>
        <w:rPr>
          <w:sz w:val="24"/>
          <w:szCs w:val="24"/>
        </w:rPr>
      </w:pPr>
    </w:p>
    <w:p w14:paraId="783BC121" w14:textId="77777777" w:rsidR="008A2F1A" w:rsidRPr="008A2F1A" w:rsidRDefault="008A2F1A" w:rsidP="008A2F1A">
      <w:pPr>
        <w:pStyle w:val="ListParagraph"/>
        <w:bidi w:val="0"/>
        <w:rPr>
          <w:b/>
          <w:bCs/>
          <w:sz w:val="24"/>
          <w:szCs w:val="24"/>
        </w:rPr>
      </w:pPr>
      <w:r w:rsidRPr="008A2F1A">
        <w:rPr>
          <w:b/>
          <w:bCs/>
          <w:sz w:val="24"/>
          <w:szCs w:val="24"/>
        </w:rPr>
        <w:t>Example:</w:t>
      </w:r>
    </w:p>
    <w:p w14:paraId="276CF485" w14:textId="77777777" w:rsidR="00DA7B12" w:rsidRDefault="00DA7B12" w:rsidP="00DA7B12">
      <w:pPr>
        <w:pStyle w:val="ListParagraph"/>
        <w:bidi w:val="0"/>
        <w:rPr>
          <w:sz w:val="20"/>
          <w:szCs w:val="20"/>
        </w:rPr>
      </w:pPr>
    </w:p>
    <w:p w14:paraId="19ED4A97" w14:textId="77777777" w:rsidR="00DA7B12" w:rsidRPr="00DA7B12" w:rsidRDefault="00DA7B12" w:rsidP="00DA7B12">
      <w:pPr>
        <w:pStyle w:val="ListParagraph"/>
        <w:bidi w:val="0"/>
        <w:rPr>
          <w:sz w:val="20"/>
          <w:szCs w:val="20"/>
        </w:rPr>
      </w:pPr>
      <w:r>
        <w:rPr>
          <w:noProof/>
        </w:rPr>
        <w:drawing>
          <wp:inline distT="0" distB="0" distL="0" distR="0" wp14:anchorId="3F534624" wp14:editId="78B6B143">
            <wp:extent cx="3352800" cy="1974215"/>
            <wp:effectExtent l="0" t="0" r="0" b="6985"/>
            <wp:docPr id="4" name="Picture 4" descr="https://gyazo.com/b7e3fb479fd7bf68c1ef928f415efca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yazo.com/b7e3fb479fd7bf68c1ef928f415efca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608" cy="199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sectPr w:rsidR="00DA7B12" w:rsidRPr="00DA7B12" w:rsidSect="0024754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53C74"/>
    <w:multiLevelType w:val="hybridMultilevel"/>
    <w:tmpl w:val="13C49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A7222"/>
    <w:multiLevelType w:val="hybridMultilevel"/>
    <w:tmpl w:val="A468B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2D2907"/>
    <w:multiLevelType w:val="hybridMultilevel"/>
    <w:tmpl w:val="FFC4B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6022F"/>
    <w:multiLevelType w:val="hybridMultilevel"/>
    <w:tmpl w:val="9DFE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LY0BNIWRoYWJko6SsGpxcWZ+XkgBca1AKPTdG8sAAAA"/>
  </w:docVars>
  <w:rsids>
    <w:rsidRoot w:val="00D70DDA"/>
    <w:rsid w:val="001B758D"/>
    <w:rsid w:val="0024754B"/>
    <w:rsid w:val="00414470"/>
    <w:rsid w:val="005A06CA"/>
    <w:rsid w:val="005B2D22"/>
    <w:rsid w:val="007B37DC"/>
    <w:rsid w:val="0083496E"/>
    <w:rsid w:val="008A2F1A"/>
    <w:rsid w:val="00912C42"/>
    <w:rsid w:val="00BE28C5"/>
    <w:rsid w:val="00CA5B05"/>
    <w:rsid w:val="00D70DDA"/>
    <w:rsid w:val="00DA7B12"/>
    <w:rsid w:val="00DC7CEC"/>
    <w:rsid w:val="00E21C96"/>
    <w:rsid w:val="00E62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15FF4"/>
  <w15:chartTrackingRefBased/>
  <w15:docId w15:val="{FE40F045-8356-4E27-A929-AAAA3D3D2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DD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D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70DD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7B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r Grossman</dc:creator>
  <cp:keywords/>
  <dc:description/>
  <cp:lastModifiedBy>Meir Grossman</cp:lastModifiedBy>
  <cp:revision>8</cp:revision>
  <dcterms:created xsi:type="dcterms:W3CDTF">2018-02-20T09:30:00Z</dcterms:created>
  <dcterms:modified xsi:type="dcterms:W3CDTF">2019-02-10T10:23:00Z</dcterms:modified>
</cp:coreProperties>
</file>